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7902a6f08ea31193bf287c76bf0582ac99c478"/>
      <w:r>
        <w:rPr>
          <w:b/>
        </w:rPr>
        <w:t xml:space="preserve">ПРОТОКОЛ ЕЛЕКТРОННОГО АУКЦІОНУ № CLE001-UA-20220923-793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522_08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олинська обл., м. Луцьк, вул. Лесі Українки, 52. Оренда – приміщення 3-го поверху адмінбудівлі площею 80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приміщень 3-го поверху адмінбудівлі площею 80,8 кв.м, що може бути використаний під офіси, маленьку школу, швейне ательє, сервісний центр, майстерню тощо.</w:t>
      </w:r>
      <w:r>
        <w:t xml:space="preserve"> </w:t>
      </w:r>
      <w:r>
        <w:t xml:space="preserve">«Перегляд запропонованих приміщень за попереднім записом, в робочі дні з пн по пт з 9.00 до 17.00. Контактний тел. для запису: +38 044-234-43-31; 091-114-04-65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732,96 грн, у тому числі ПДВ</w:t>
      </w:r>
      <w:r>
        <w:t xml:space="preserve"> </w:t>
      </w:r>
      <w:r>
        <w:t xml:space="preserve">622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39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0:23:11Z</dcterms:created>
  <dcterms:modified xsi:type="dcterms:W3CDTF">2024-04-27T10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